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B90B4E" w14:textId="77777777" w:rsidR="00236484" w:rsidRDefault="005B4B14" w:rsidP="000D605E">
      <w:pPr>
        <w:bidi w:val="0"/>
        <w:rPr>
          <w:rtl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C5B0C2A" wp14:editId="7BEE976C">
                <wp:simplePos x="0" y="0"/>
                <wp:positionH relativeFrom="column">
                  <wp:posOffset>314325</wp:posOffset>
                </wp:positionH>
                <wp:positionV relativeFrom="paragraph">
                  <wp:posOffset>52070</wp:posOffset>
                </wp:positionV>
                <wp:extent cx="8315325" cy="504825"/>
                <wp:effectExtent l="0" t="0" r="28575" b="28575"/>
                <wp:wrapNone/>
                <wp:docPr id="5" name="مستطيل مستدير الزوايا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15325" cy="5048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B4AD3" w14:textId="410CE9C8" w:rsidR="007A591C" w:rsidRPr="005B4B14" w:rsidRDefault="007A591C" w:rsidP="005B4B14">
                            <w:pPr>
                              <w:shd w:val="clear" w:color="auto" w:fill="D9D9D9" w:themeFill="background1" w:themeFillShade="D9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5B4B14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The feedback to students about their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  <w:t>perform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5B0C2A" id="مستطيل مستدير الزوايا 5" o:spid="_x0000_s1026" style="position:absolute;margin-left:24.75pt;margin-top:4.1pt;width:654.75pt;height:39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" fillcolor="white [3201]" strokecolor="#f79646 [3209]" strokeweight="2pt">
                <v:textbox>
                  <w:txbxContent>
                    <w:p w14:paraId="651B4AD3" w14:textId="410CE9C8" w:rsidR="007A591C" w:rsidRPr="005B4B14" w:rsidRDefault="007A591C" w:rsidP="005B4B14">
                      <w:pPr>
                        <w:shd w:val="clear" w:color="auto" w:fill="D9D9D9" w:themeFill="background1" w:themeFillShade="D9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  <w:r w:rsidRPr="005B4B14"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  <w:t xml:space="preserve">The feedback to students about their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  <w:t>performanc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BF37C36" w14:textId="77777777" w:rsidR="005B4B14" w:rsidRDefault="005B4B14" w:rsidP="000D605E">
      <w:pPr>
        <w:bidi w:val="0"/>
      </w:pPr>
    </w:p>
    <w:p w14:paraId="537A6ADF" w14:textId="77777777" w:rsidR="001D6F7C" w:rsidRDefault="001D6F7C" w:rsidP="000D605E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</w:p>
    <w:p w14:paraId="1A62CB33" w14:textId="77777777" w:rsidR="001D6F7C" w:rsidRDefault="001D6F7C" w:rsidP="000D605E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</w:p>
    <w:p w14:paraId="5BC7B4E7" w14:textId="71CB9753" w:rsidR="001D6F7C" w:rsidRPr="001D6F7C" w:rsidRDefault="00E5514A" w:rsidP="0031598C">
      <w:pPr>
        <w:bidi w:val="0"/>
        <w:rPr>
          <w:rFonts w:asciiTheme="majorBidi" w:hAnsiTheme="majorBidi" w:cstheme="majorBidi"/>
          <w:sz w:val="28"/>
          <w:szCs w:val="28"/>
        </w:rPr>
      </w:pP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Course :</w:t>
      </w:r>
      <w:proofErr w:type="gramEnd"/>
      <w:r>
        <w:rPr>
          <w:rFonts w:asciiTheme="majorBidi" w:hAnsiTheme="majorBidi" w:cstheme="majorBidi"/>
          <w:sz w:val="28"/>
          <w:szCs w:val="28"/>
        </w:rPr>
        <w:t>……</w:t>
      </w:r>
      <w:r w:rsidR="00191C2D" w:rsidRPr="00191C2D">
        <w:rPr>
          <w:rFonts w:asciiTheme="majorBidi" w:hAnsiTheme="majorBidi" w:cstheme="majorBidi"/>
          <w:sz w:val="28"/>
          <w:szCs w:val="28"/>
        </w:rPr>
        <w:t xml:space="preserve"> </w:t>
      </w:r>
      <w:r w:rsidR="0031598C">
        <w:rPr>
          <w:rFonts w:asciiTheme="majorBidi" w:hAnsiTheme="majorBidi" w:cstheme="majorBidi"/>
          <w:sz w:val="28"/>
          <w:szCs w:val="28"/>
        </w:rPr>
        <w:t>………………………………</w:t>
      </w:r>
      <w:r w:rsidR="0031598C">
        <w:rPr>
          <w:rFonts w:asciiTheme="majorBidi" w:hAnsiTheme="majorBidi" w:cstheme="majorBidi"/>
          <w:sz w:val="28"/>
          <w:szCs w:val="28"/>
        </w:rPr>
        <w:t xml:space="preserve"> </w:t>
      </w:r>
      <w:r w:rsidRPr="00ED1A7E">
        <w:rPr>
          <w:rFonts w:asciiTheme="majorBidi" w:hAnsiTheme="majorBidi" w:cstheme="majorBidi"/>
          <w:b/>
          <w:bCs/>
          <w:sz w:val="28"/>
          <w:szCs w:val="28"/>
        </w:rPr>
        <w:t>Code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sz w:val="28"/>
          <w:szCs w:val="28"/>
        </w:rPr>
        <w:t>........</w:t>
      </w:r>
      <w:proofErr w:type="gramEnd"/>
      <w:r w:rsidR="00191C2D" w:rsidRPr="00191C2D">
        <w:rPr>
          <w:rFonts w:ascii="Calibri" w:hAnsi="Calibri" w:cs="Calibri"/>
          <w:lang w:bidi="ar-EG"/>
        </w:rPr>
        <w:t xml:space="preserve"> </w:t>
      </w:r>
      <w:r w:rsidR="0031598C">
        <w:rPr>
          <w:rFonts w:asciiTheme="majorBidi" w:hAnsiTheme="majorBidi" w:cstheme="majorBidi"/>
          <w:sz w:val="28"/>
          <w:szCs w:val="28"/>
        </w:rPr>
        <w:t>………………………………………………………………</w:t>
      </w:r>
    </w:p>
    <w:p w14:paraId="084EEB20" w14:textId="0BBBD8EA" w:rsidR="00E5514A" w:rsidRPr="00ED1A7E" w:rsidRDefault="00E5514A" w:rsidP="0031598C">
      <w:pPr>
        <w:bidi w:val="0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Level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sz w:val="28"/>
          <w:szCs w:val="28"/>
        </w:rPr>
        <w:t>……</w:t>
      </w:r>
      <w:r w:rsidR="0031598C">
        <w:rPr>
          <w:rFonts w:asciiTheme="majorBidi" w:hAnsiTheme="majorBidi" w:cstheme="majorBidi"/>
          <w:sz w:val="28"/>
          <w:szCs w:val="28"/>
        </w:rPr>
        <w:t>………</w:t>
      </w:r>
      <w:r>
        <w:rPr>
          <w:rFonts w:asciiTheme="majorBidi" w:hAnsiTheme="majorBidi" w:cstheme="majorBidi"/>
          <w:sz w:val="28"/>
          <w:szCs w:val="28"/>
        </w:rPr>
        <w:t>…………………………</w:t>
      </w:r>
      <w:proofErr w:type="gramEnd"/>
      <w:r>
        <w:rPr>
          <w:rFonts w:asciiTheme="majorBidi" w:hAnsiTheme="majorBidi" w:cstheme="majorBidi"/>
          <w:sz w:val="28"/>
          <w:szCs w:val="28"/>
        </w:rPr>
        <w:t>.</w:t>
      </w:r>
      <w:r>
        <w:rPr>
          <w:rFonts w:asciiTheme="majorBidi" w:hAnsiTheme="majorBidi" w:cstheme="majorBidi"/>
          <w:b/>
          <w:bCs/>
          <w:sz w:val="28"/>
          <w:szCs w:val="28"/>
        </w:rPr>
        <w:t>Year</w:t>
      </w:r>
      <w:r w:rsidRPr="00ED1A7E">
        <w:rPr>
          <w:rFonts w:asciiTheme="majorBidi" w:hAnsiTheme="majorBidi" w:cstheme="majorBidi"/>
          <w:b/>
          <w:bCs/>
          <w:sz w:val="28"/>
          <w:szCs w:val="28"/>
        </w:rPr>
        <w:t>/ semester:</w:t>
      </w:r>
      <w:r>
        <w:rPr>
          <w:rFonts w:asciiTheme="majorBidi" w:hAnsiTheme="majorBidi" w:cstheme="majorBidi"/>
          <w:sz w:val="28"/>
          <w:szCs w:val="28"/>
        </w:rPr>
        <w:t>…</w:t>
      </w:r>
      <w:r w:rsidR="0031598C" w:rsidRPr="0031598C">
        <w:rPr>
          <w:rFonts w:asciiTheme="majorBidi" w:hAnsiTheme="majorBidi" w:cstheme="majorBidi"/>
          <w:sz w:val="28"/>
          <w:szCs w:val="28"/>
        </w:rPr>
        <w:t xml:space="preserve"> </w:t>
      </w:r>
      <w:r w:rsidR="0031598C">
        <w:rPr>
          <w:rFonts w:asciiTheme="majorBidi" w:hAnsiTheme="majorBidi" w:cstheme="majorBidi"/>
          <w:sz w:val="28"/>
          <w:szCs w:val="28"/>
        </w:rPr>
        <w:t>………………………</w:t>
      </w:r>
      <w:r>
        <w:rPr>
          <w:rFonts w:asciiTheme="majorBidi" w:hAnsiTheme="majorBidi" w:cstheme="majorBidi"/>
          <w:sz w:val="28"/>
          <w:szCs w:val="28"/>
        </w:rPr>
        <w:t>……………………………</w:t>
      </w:r>
      <w:r w:rsidR="00FD16F6">
        <w:rPr>
          <w:rFonts w:asciiTheme="majorBidi" w:hAnsiTheme="majorBidi" w:cstheme="majorBidi"/>
          <w:sz w:val="28"/>
          <w:szCs w:val="28"/>
        </w:rPr>
        <w:t>……</w:t>
      </w:r>
    </w:p>
    <w:p w14:paraId="569EDE66" w14:textId="55AEDFAE" w:rsidR="005B4B14" w:rsidRDefault="00E5514A" w:rsidP="0031598C">
      <w:pPr>
        <w:bidi w:val="0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Date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sz w:val="28"/>
          <w:szCs w:val="28"/>
        </w:rPr>
        <w:t>…</w:t>
      </w:r>
      <w:r w:rsidR="0031598C" w:rsidRPr="0031598C">
        <w:rPr>
          <w:rFonts w:asciiTheme="majorBidi" w:hAnsiTheme="majorBidi" w:cstheme="majorBidi"/>
          <w:sz w:val="28"/>
          <w:szCs w:val="28"/>
        </w:rPr>
        <w:t xml:space="preserve"> </w:t>
      </w:r>
      <w:r w:rsidR="0031598C">
        <w:rPr>
          <w:rFonts w:asciiTheme="majorBidi" w:hAnsiTheme="majorBidi" w:cstheme="majorBidi"/>
          <w:sz w:val="28"/>
          <w:szCs w:val="28"/>
        </w:rPr>
        <w:t>………</w:t>
      </w:r>
      <w:r>
        <w:rPr>
          <w:rFonts w:asciiTheme="majorBidi" w:hAnsiTheme="majorBidi" w:cstheme="majorBidi"/>
          <w:sz w:val="28"/>
          <w:szCs w:val="28"/>
        </w:rPr>
        <w:t>……………</w:t>
      </w:r>
      <w:proofErr w:type="gramEnd"/>
      <w:r>
        <w:rPr>
          <w:rFonts w:asciiTheme="majorBidi" w:hAnsiTheme="majorBidi" w:cstheme="majorBidi"/>
          <w:b/>
          <w:bCs/>
          <w:sz w:val="28"/>
          <w:szCs w:val="28"/>
        </w:rPr>
        <w:t>C</w:t>
      </w:r>
      <w:r w:rsidRPr="00E51DAC">
        <w:rPr>
          <w:rFonts w:asciiTheme="majorBidi" w:hAnsiTheme="majorBidi" w:cstheme="majorBidi"/>
          <w:b/>
          <w:bCs/>
          <w:sz w:val="28"/>
          <w:szCs w:val="28"/>
        </w:rPr>
        <w:t>ourse instructor:</w:t>
      </w:r>
      <w:r>
        <w:rPr>
          <w:rFonts w:asciiTheme="majorBidi" w:hAnsiTheme="majorBidi" w:cstheme="majorBidi"/>
          <w:sz w:val="28"/>
          <w:szCs w:val="28"/>
        </w:rPr>
        <w:t>.......</w:t>
      </w:r>
      <w:r w:rsidR="0031598C" w:rsidRPr="0031598C">
        <w:rPr>
          <w:rFonts w:asciiTheme="majorBidi" w:hAnsiTheme="majorBidi" w:cstheme="majorBidi"/>
          <w:sz w:val="28"/>
          <w:szCs w:val="28"/>
        </w:rPr>
        <w:t xml:space="preserve"> </w:t>
      </w:r>
      <w:r w:rsidR="0031598C">
        <w:rPr>
          <w:rFonts w:asciiTheme="majorBidi" w:hAnsiTheme="majorBidi" w:cstheme="majorBidi"/>
          <w:sz w:val="28"/>
          <w:szCs w:val="28"/>
        </w:rPr>
        <w:t>………………………………………………………</w:t>
      </w:r>
    </w:p>
    <w:p w14:paraId="4B5673AC" w14:textId="77777777" w:rsidR="001D6F7C" w:rsidRPr="001D6F7C" w:rsidRDefault="001D6F7C" w:rsidP="000D605E">
      <w:pPr>
        <w:bidi w:val="0"/>
        <w:rPr>
          <w:rFonts w:asciiTheme="majorBidi" w:hAnsiTheme="majorBidi" w:cstheme="majorBidi"/>
          <w:sz w:val="32"/>
          <w:szCs w:val="32"/>
        </w:rPr>
      </w:pPr>
    </w:p>
    <w:p w14:paraId="1F03DA32" w14:textId="77777777" w:rsidR="007A591C" w:rsidRDefault="001D6F7C" w:rsidP="000D605E">
      <w:pPr>
        <w:bidi w:val="0"/>
        <w:rPr>
          <w:rFonts w:asciiTheme="majorBidi" w:hAnsiTheme="majorBidi" w:cstheme="majorBidi"/>
          <w:b/>
          <w:sz w:val="32"/>
          <w:szCs w:val="32"/>
        </w:rPr>
      </w:pPr>
      <w:proofErr w:type="gramStart"/>
      <w:r w:rsidRPr="001D6F7C">
        <w:rPr>
          <w:rFonts w:asciiTheme="majorBidi" w:hAnsiTheme="majorBidi" w:cstheme="majorBidi"/>
          <w:b/>
          <w:sz w:val="32"/>
          <w:szCs w:val="32"/>
        </w:rPr>
        <w:t>N.B :</w:t>
      </w:r>
      <w:proofErr w:type="gramEnd"/>
      <w:r w:rsidRPr="001D6F7C">
        <w:rPr>
          <w:rFonts w:asciiTheme="majorBidi" w:hAnsiTheme="majorBidi" w:cstheme="majorBidi"/>
          <w:b/>
          <w:sz w:val="32"/>
          <w:szCs w:val="32"/>
        </w:rPr>
        <w:t xml:space="preserve"> </w:t>
      </w:r>
    </w:p>
    <w:p w14:paraId="14CB9DB3" w14:textId="34FE9D8A" w:rsidR="001D6F7C" w:rsidRDefault="007A591C" w:rsidP="00F86A8F">
      <w:pPr>
        <w:bidi w:val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sz w:val="32"/>
          <w:szCs w:val="32"/>
        </w:rPr>
        <w:t>-</w:t>
      </w:r>
      <w:r w:rsidR="001D6F7C" w:rsidRPr="001D6F7C">
        <w:rPr>
          <w:rFonts w:asciiTheme="majorBidi" w:hAnsiTheme="majorBidi" w:cstheme="majorBidi"/>
          <w:b/>
          <w:sz w:val="32"/>
          <w:szCs w:val="32"/>
        </w:rPr>
        <w:t xml:space="preserve"> </w:t>
      </w:r>
      <w:proofErr w:type="gramStart"/>
      <w:r w:rsidR="001D6F7C" w:rsidRPr="001D6F7C">
        <w:rPr>
          <w:rFonts w:asciiTheme="majorBidi" w:hAnsiTheme="majorBidi" w:cstheme="majorBidi"/>
          <w:sz w:val="32"/>
          <w:szCs w:val="32"/>
        </w:rPr>
        <w:t>if</w:t>
      </w:r>
      <w:proofErr w:type="gramEnd"/>
      <w:r w:rsidR="001D6F7C" w:rsidRPr="001D6F7C">
        <w:rPr>
          <w:rFonts w:asciiTheme="majorBidi" w:hAnsiTheme="majorBidi" w:cstheme="majorBidi"/>
          <w:sz w:val="32"/>
          <w:szCs w:val="32"/>
        </w:rPr>
        <w:t xml:space="preserve"> any action taken</w:t>
      </w:r>
      <w:r w:rsidR="00F86A8F">
        <w:rPr>
          <w:rFonts w:asciiTheme="majorBidi" w:hAnsiTheme="majorBidi" w:cstheme="majorBidi"/>
          <w:sz w:val="32"/>
          <w:szCs w:val="32"/>
        </w:rPr>
        <w:t>/</w:t>
      </w:r>
      <w:r w:rsidR="001D6F7C" w:rsidRPr="001D6F7C">
        <w:rPr>
          <w:rFonts w:asciiTheme="majorBidi" w:hAnsiTheme="majorBidi" w:cstheme="majorBidi"/>
          <w:sz w:val="32"/>
          <w:szCs w:val="32"/>
        </w:rPr>
        <w:t>required please inform the student’s academic advisor.</w:t>
      </w:r>
    </w:p>
    <w:p w14:paraId="645D751C" w14:textId="1762C779" w:rsidR="007A591C" w:rsidRDefault="007A591C" w:rsidP="00F86A8F">
      <w:pPr>
        <w:bidi w:val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- </w:t>
      </w:r>
      <w:proofErr w:type="gramStart"/>
      <w:r>
        <w:rPr>
          <w:rFonts w:asciiTheme="majorBidi" w:hAnsiTheme="majorBidi" w:cstheme="majorBidi"/>
          <w:sz w:val="32"/>
          <w:szCs w:val="32"/>
        </w:rPr>
        <w:t>please</w:t>
      </w:r>
      <w:proofErr w:type="gramEnd"/>
      <w:r>
        <w:rPr>
          <w:rFonts w:asciiTheme="majorBidi" w:hAnsiTheme="majorBidi" w:cstheme="majorBidi"/>
          <w:sz w:val="32"/>
          <w:szCs w:val="32"/>
        </w:rPr>
        <w:t xml:space="preserve"> specify continues assessment used methods</w:t>
      </w:r>
      <w:r w:rsidR="00C449C6">
        <w:rPr>
          <w:rFonts w:asciiTheme="majorBidi" w:hAnsiTheme="majorBidi" w:cstheme="majorBidi"/>
          <w:sz w:val="32"/>
          <w:szCs w:val="32"/>
        </w:rPr>
        <w:t>( quiz</w:t>
      </w:r>
      <w:r w:rsidR="00873FF7">
        <w:rPr>
          <w:rFonts w:asciiTheme="majorBidi" w:hAnsiTheme="majorBidi" w:cstheme="majorBidi"/>
          <w:sz w:val="32"/>
          <w:szCs w:val="32"/>
        </w:rPr>
        <w:t xml:space="preserve">, seminar, </w:t>
      </w:r>
      <w:bookmarkStart w:id="0" w:name="_GoBack"/>
      <w:bookmarkEnd w:id="0"/>
      <w:r w:rsidR="00873FF7">
        <w:rPr>
          <w:rFonts w:asciiTheme="majorBidi" w:hAnsiTheme="majorBidi" w:cstheme="majorBidi"/>
          <w:sz w:val="32"/>
          <w:szCs w:val="32"/>
        </w:rPr>
        <w:t>others )</w:t>
      </w:r>
      <w:r>
        <w:rPr>
          <w:rFonts w:asciiTheme="majorBidi" w:hAnsiTheme="majorBidi" w:cstheme="majorBidi"/>
          <w:sz w:val="32"/>
          <w:szCs w:val="32"/>
        </w:rPr>
        <w:t xml:space="preserve"> and the quizzes number if more than 1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2952"/>
        <w:gridCol w:w="1638"/>
        <w:gridCol w:w="1339"/>
        <w:gridCol w:w="1559"/>
        <w:gridCol w:w="1276"/>
        <w:gridCol w:w="1586"/>
        <w:gridCol w:w="1440"/>
        <w:gridCol w:w="1826"/>
      </w:tblGrid>
      <w:tr w:rsidR="00873FF7" w14:paraId="6E93FCFD" w14:textId="77777777" w:rsidTr="0031598C">
        <w:trPr>
          <w:trHeight w:val="820"/>
        </w:trPr>
        <w:tc>
          <w:tcPr>
            <w:tcW w:w="558" w:type="dxa"/>
            <w:vMerge w:val="restart"/>
            <w:shd w:val="clear" w:color="auto" w:fill="D9D9D9" w:themeFill="background1" w:themeFillShade="D9"/>
          </w:tcPr>
          <w:p w14:paraId="59A74E60" w14:textId="77777777" w:rsidR="007A591C" w:rsidRDefault="007A591C" w:rsidP="000D605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952" w:type="dxa"/>
            <w:vMerge w:val="restart"/>
            <w:shd w:val="clear" w:color="auto" w:fill="D9D9D9" w:themeFill="background1" w:themeFillShade="D9"/>
          </w:tcPr>
          <w:p w14:paraId="582E6129" w14:textId="77777777" w:rsidR="00873FF7" w:rsidRDefault="00873FF7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</w:p>
          <w:p w14:paraId="655B89FA" w14:textId="77777777" w:rsidR="00873FF7" w:rsidRDefault="00873FF7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</w:p>
          <w:p w14:paraId="58AEF3C2" w14:textId="5050806D" w:rsidR="00873FF7" w:rsidRDefault="0031598C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b/>
                <w:sz w:val="32"/>
                <w:szCs w:val="32"/>
              </w:rPr>
              <w:t>S</w:t>
            </w:r>
            <w:r w:rsidR="00873FF7" w:rsidRPr="00873FF7"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>tudent name</w:t>
            </w:r>
          </w:p>
          <w:p w14:paraId="03C932CF" w14:textId="127714E9" w:rsidR="00873FF7" w:rsidRDefault="000D605E" w:rsidP="000D605E">
            <w:pPr>
              <w:tabs>
                <w:tab w:val="left" w:pos="1924"/>
              </w:tabs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ab/>
            </w:r>
          </w:p>
          <w:p w14:paraId="027693FE" w14:textId="411B879D" w:rsidR="007A591C" w:rsidRPr="00873FF7" w:rsidRDefault="007A591C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873FF7"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 xml:space="preserve"> </w:t>
            </w:r>
          </w:p>
        </w:tc>
        <w:tc>
          <w:tcPr>
            <w:tcW w:w="2977" w:type="dxa"/>
            <w:gridSpan w:val="2"/>
            <w:shd w:val="clear" w:color="auto" w:fill="D9D9D9" w:themeFill="background1" w:themeFillShade="D9"/>
          </w:tcPr>
          <w:p w14:paraId="1A1825F5" w14:textId="7660362E" w:rsidR="007A591C" w:rsidRPr="00873FF7" w:rsidRDefault="0031598C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sz w:val="32"/>
                <w:szCs w:val="32"/>
              </w:rPr>
              <w:t>C</w:t>
            </w:r>
            <w:r w:rsidR="007A591C" w:rsidRPr="00873FF7"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>ontinues asse</w:t>
            </w:r>
            <w:r>
              <w:rPr>
                <w:rFonts w:asciiTheme="majorBidi" w:hAnsiTheme="majorBidi" w:cstheme="majorBidi"/>
                <w:b/>
                <w:sz w:val="32"/>
                <w:szCs w:val="32"/>
              </w:rPr>
              <w:t>s</w:t>
            </w:r>
            <w:r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>smen</w:t>
            </w:r>
            <w:r>
              <w:rPr>
                <w:rFonts w:asciiTheme="majorBidi" w:hAnsiTheme="majorBidi" w:cstheme="majorBidi"/>
                <w:b/>
                <w:sz w:val="32"/>
                <w:szCs w:val="32"/>
              </w:rPr>
              <w:t>t</w:t>
            </w:r>
            <w:r w:rsidR="007A591C" w:rsidRPr="00873FF7"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 xml:space="preserve"> </w:t>
            </w:r>
          </w:p>
        </w:tc>
        <w:tc>
          <w:tcPr>
            <w:tcW w:w="2835" w:type="dxa"/>
            <w:gridSpan w:val="2"/>
            <w:shd w:val="clear" w:color="auto" w:fill="D9D9D9" w:themeFill="background1" w:themeFillShade="D9"/>
          </w:tcPr>
          <w:p w14:paraId="2B74E1B4" w14:textId="586F36C1" w:rsidR="007A591C" w:rsidRPr="00873FF7" w:rsidRDefault="00983F31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3D946BE5" wp14:editId="6417AA84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09220</wp:posOffset>
                      </wp:positionV>
                      <wp:extent cx="1600200" cy="571500"/>
                      <wp:effectExtent l="0" t="0" r="0" b="12700"/>
                      <wp:wrapSquare wrapText="bothSides"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0020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7DF04DD" w14:textId="43F722DB" w:rsidR="00983F31" w:rsidRPr="00983F31" w:rsidRDefault="00983F31" w:rsidP="0031598C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983F31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  <w:rtl/>
                                    </w:rPr>
                                    <w:t xml:space="preserve">Mid term </w:t>
                                  </w:r>
                                  <w:r w:rsidR="0031598C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</w:rPr>
                                    <w:t>Written</w:t>
                                  </w:r>
                                  <w:r w:rsidRPr="00983F31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  <w:rtl/>
                                    </w:rPr>
                                    <w:t xml:space="preserve"> ex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946BE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7" type="#_x0000_t202" style="position:absolute;margin-left:-5.15pt;margin-top:8.6pt;width:126pt;height:4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" filled="f" stroked="f">
                      <v:textbox>
                        <w:txbxContent>
                          <w:p w14:paraId="27DF04DD" w14:textId="43F722DB" w:rsidR="00983F31" w:rsidRPr="00983F31" w:rsidRDefault="00983F31" w:rsidP="0031598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83F3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rtl/>
                              </w:rPr>
                              <w:t xml:space="preserve">Mid term </w:t>
                            </w:r>
                            <w:r w:rsidR="0031598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Written</w:t>
                            </w:r>
                            <w:r w:rsidRPr="00983F3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rtl/>
                              </w:rPr>
                              <w:t xml:space="preserve"> exam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3026" w:type="dxa"/>
            <w:gridSpan w:val="2"/>
            <w:shd w:val="clear" w:color="auto" w:fill="D9D9D9" w:themeFill="background1" w:themeFillShade="D9"/>
          </w:tcPr>
          <w:p w14:paraId="2C8A3C14" w14:textId="1A4F8A31" w:rsidR="007A591C" w:rsidRPr="00873FF7" w:rsidRDefault="007A591C" w:rsidP="00C449C6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  <w:r w:rsidRPr="00873FF7"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 xml:space="preserve">Midterm practical </w:t>
            </w:r>
            <w:r w:rsidR="00873FF7" w:rsidRPr="00873FF7"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>exam</w:t>
            </w:r>
          </w:p>
          <w:p w14:paraId="3E037BA0" w14:textId="5CA94D1A" w:rsidR="00873FF7" w:rsidRPr="00873FF7" w:rsidRDefault="00873FF7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873FF7">
              <w:rPr>
                <w:rFonts w:asciiTheme="majorBidi" w:hAnsiTheme="majorBidi" w:cstheme="majorBidi"/>
                <w:b/>
                <w:sz w:val="32"/>
                <w:szCs w:val="32"/>
                <w:rtl/>
              </w:rPr>
              <w:t>*if applicable</w:t>
            </w:r>
          </w:p>
        </w:tc>
        <w:tc>
          <w:tcPr>
            <w:tcW w:w="1826" w:type="dxa"/>
            <w:vMerge w:val="restart"/>
            <w:shd w:val="clear" w:color="auto" w:fill="D9D9D9" w:themeFill="background1" w:themeFillShade="D9"/>
          </w:tcPr>
          <w:p w14:paraId="2B6FDE5C" w14:textId="77777777" w:rsidR="007A591C" w:rsidRDefault="007A591C" w:rsidP="000D605E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14:paraId="7DB22B10" w14:textId="77777777" w:rsidR="00873FF7" w:rsidRDefault="00873FF7" w:rsidP="000D605E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14:paraId="757D9A43" w14:textId="213F1B5E" w:rsidR="00873FF7" w:rsidRDefault="0031598C" w:rsidP="000D605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S</w:t>
            </w:r>
            <w:r w:rsidR="00873FF7">
              <w:rPr>
                <w:rFonts w:asciiTheme="majorBidi" w:hAnsiTheme="majorBidi" w:cstheme="majorBidi"/>
                <w:sz w:val="32"/>
                <w:szCs w:val="32"/>
                <w:rtl/>
              </w:rPr>
              <w:t>tudent signature</w:t>
            </w:r>
          </w:p>
        </w:tc>
      </w:tr>
      <w:tr w:rsidR="00873FF7" w14:paraId="20B3D90F" w14:textId="77777777" w:rsidTr="0031598C">
        <w:trPr>
          <w:trHeight w:val="260"/>
        </w:trPr>
        <w:tc>
          <w:tcPr>
            <w:tcW w:w="558" w:type="dxa"/>
            <w:vMerge/>
            <w:shd w:val="clear" w:color="auto" w:fill="D9D9D9" w:themeFill="background1" w:themeFillShade="D9"/>
          </w:tcPr>
          <w:p w14:paraId="49A9BA01" w14:textId="4E2FA687" w:rsidR="007A591C" w:rsidRDefault="007A591C" w:rsidP="000D605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952" w:type="dxa"/>
            <w:vMerge/>
            <w:shd w:val="clear" w:color="auto" w:fill="D9D9D9" w:themeFill="background1" w:themeFillShade="D9"/>
          </w:tcPr>
          <w:p w14:paraId="0F5196ED" w14:textId="77777777" w:rsidR="007A591C" w:rsidRPr="00873FF7" w:rsidRDefault="007A591C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</w:p>
        </w:tc>
        <w:tc>
          <w:tcPr>
            <w:tcW w:w="1638" w:type="dxa"/>
            <w:shd w:val="clear" w:color="auto" w:fill="D9D9D9" w:themeFill="background1" w:themeFillShade="D9"/>
          </w:tcPr>
          <w:p w14:paraId="4817BE6A" w14:textId="31D5F405" w:rsidR="007A591C" w:rsidRPr="00873FF7" w:rsidRDefault="0031598C" w:rsidP="000D605E">
            <w:pPr>
              <w:bidi w:val="0"/>
              <w:rPr>
                <w:rFonts w:asciiTheme="majorBidi" w:hAnsiTheme="majorBidi" w:cstheme="majorBidi"/>
                <w:b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P</w:t>
            </w:r>
            <w:r w:rsidR="00873FF7" w:rsidRPr="00873FF7">
              <w:rPr>
                <w:rFonts w:asciiTheme="majorBidi" w:hAnsiTheme="majorBidi" w:cstheme="majorBidi"/>
                <w:b/>
                <w:sz w:val="24"/>
                <w:szCs w:val="24"/>
                <w:rtl/>
              </w:rPr>
              <w:t>erformance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(Marks)</w:t>
            </w:r>
          </w:p>
        </w:tc>
        <w:tc>
          <w:tcPr>
            <w:tcW w:w="1339" w:type="dxa"/>
            <w:shd w:val="clear" w:color="auto" w:fill="D9D9D9" w:themeFill="background1" w:themeFillShade="D9"/>
          </w:tcPr>
          <w:p w14:paraId="5158C7EA" w14:textId="479870A3" w:rsidR="007A591C" w:rsidRPr="00873FF7" w:rsidRDefault="00873FF7" w:rsidP="000D605E">
            <w:pPr>
              <w:bidi w:val="0"/>
              <w:rPr>
                <w:rFonts w:asciiTheme="majorBidi" w:hAnsiTheme="majorBidi" w:cstheme="majorBidi"/>
                <w:b/>
                <w:sz w:val="24"/>
                <w:szCs w:val="24"/>
                <w:rtl/>
              </w:rPr>
            </w:pPr>
            <w:r w:rsidRPr="00873FF7">
              <w:rPr>
                <w:rFonts w:asciiTheme="majorBidi" w:hAnsiTheme="majorBidi" w:cstheme="majorBidi"/>
                <w:b/>
                <w:sz w:val="24"/>
                <w:szCs w:val="24"/>
                <w:rtl/>
              </w:rPr>
              <w:t xml:space="preserve">action taken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1F0CAD0" w14:textId="232245FE" w:rsidR="007A591C" w:rsidRPr="00873FF7" w:rsidRDefault="0031598C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P</w:t>
            </w:r>
            <w:r w:rsidRPr="00873FF7">
              <w:rPr>
                <w:rFonts w:asciiTheme="majorBidi" w:hAnsiTheme="majorBidi" w:cstheme="majorBidi"/>
                <w:b/>
                <w:sz w:val="24"/>
                <w:szCs w:val="24"/>
                <w:rtl/>
              </w:rPr>
              <w:t>erformance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(Marks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0E78E35" w14:textId="69ABFA13" w:rsidR="007A591C" w:rsidRPr="00873FF7" w:rsidRDefault="00924E16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  <w:rtl/>
              </w:rPr>
              <w:t xml:space="preserve">action taken </w:t>
            </w:r>
          </w:p>
        </w:tc>
        <w:tc>
          <w:tcPr>
            <w:tcW w:w="1586" w:type="dxa"/>
            <w:shd w:val="clear" w:color="auto" w:fill="D9D9D9" w:themeFill="background1" w:themeFillShade="D9"/>
          </w:tcPr>
          <w:p w14:paraId="1DA17364" w14:textId="646B2FA7" w:rsidR="007A591C" w:rsidRPr="00873FF7" w:rsidRDefault="0031598C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P</w:t>
            </w:r>
            <w:r w:rsidRPr="00873FF7">
              <w:rPr>
                <w:rFonts w:asciiTheme="majorBidi" w:hAnsiTheme="majorBidi" w:cstheme="majorBidi"/>
                <w:b/>
                <w:sz w:val="24"/>
                <w:szCs w:val="24"/>
                <w:rtl/>
              </w:rPr>
              <w:t>erformance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(Mark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12CDCD18" w14:textId="0D8A67E6" w:rsidR="007A591C" w:rsidRPr="00873FF7" w:rsidRDefault="00924E16" w:rsidP="000D605E">
            <w:pPr>
              <w:bidi w:val="0"/>
              <w:rPr>
                <w:rFonts w:asciiTheme="majorBidi" w:hAnsiTheme="majorBidi" w:cstheme="majorBidi"/>
                <w:b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  <w:rtl/>
              </w:rPr>
              <w:t xml:space="preserve">action taken </w:t>
            </w:r>
          </w:p>
          <w:p w14:paraId="7C41C08C" w14:textId="77777777" w:rsidR="00873FF7" w:rsidRPr="00873FF7" w:rsidRDefault="00873FF7" w:rsidP="000D605E">
            <w:pPr>
              <w:bidi w:val="0"/>
              <w:rPr>
                <w:rFonts w:asciiTheme="majorBidi" w:hAnsiTheme="majorBidi" w:cstheme="majorBidi"/>
                <w:b/>
                <w:sz w:val="24"/>
                <w:szCs w:val="24"/>
                <w:rtl/>
              </w:rPr>
            </w:pPr>
          </w:p>
          <w:p w14:paraId="0677CF1F" w14:textId="5B292125" w:rsidR="00873FF7" w:rsidRPr="00873FF7" w:rsidRDefault="00873FF7" w:rsidP="000D605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  <w:rtl/>
              </w:rPr>
            </w:pPr>
          </w:p>
        </w:tc>
        <w:tc>
          <w:tcPr>
            <w:tcW w:w="1826" w:type="dxa"/>
            <w:vMerge/>
          </w:tcPr>
          <w:p w14:paraId="57C0F640" w14:textId="77777777" w:rsidR="007A591C" w:rsidRDefault="007A591C" w:rsidP="000D605E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946C2E" w14:paraId="4FD6AFB5" w14:textId="77777777" w:rsidTr="0031598C">
        <w:tc>
          <w:tcPr>
            <w:tcW w:w="558" w:type="dxa"/>
            <w:vAlign w:val="bottom"/>
          </w:tcPr>
          <w:p w14:paraId="3E5D7178" w14:textId="0D7A9F2B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952" w:type="dxa"/>
            <w:vAlign w:val="bottom"/>
          </w:tcPr>
          <w:p w14:paraId="21D6D04D" w14:textId="5232A243" w:rsidR="00946C2E" w:rsidRPr="00191C2D" w:rsidRDefault="00946C2E" w:rsidP="00946C2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38" w:type="dxa"/>
          </w:tcPr>
          <w:p w14:paraId="4901ED4B" w14:textId="3076A207" w:rsidR="00946C2E" w:rsidRPr="000B6766" w:rsidRDefault="00946C2E" w:rsidP="00946C2E">
            <w:pPr>
              <w:bidi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39" w:type="dxa"/>
          </w:tcPr>
          <w:p w14:paraId="42F6AB58" w14:textId="7013537C" w:rsidR="00946C2E" w:rsidRPr="000B6766" w:rsidRDefault="00946C2E" w:rsidP="00946C2E">
            <w:pPr>
              <w:bidi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9F92F7C" w14:textId="7576F7F4" w:rsidR="00946C2E" w:rsidRPr="000B6766" w:rsidRDefault="00946C2E" w:rsidP="00946C2E">
            <w:pPr>
              <w:bidi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8BC0ADD" w14:textId="517E4DAE" w:rsidR="00946C2E" w:rsidRPr="000B6766" w:rsidRDefault="00946C2E" w:rsidP="00946C2E">
            <w:pPr>
              <w:bidi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6" w:type="dxa"/>
          </w:tcPr>
          <w:p w14:paraId="179F8EB4" w14:textId="5D8EFC9F" w:rsidR="00946C2E" w:rsidRPr="000B6766" w:rsidRDefault="00946C2E" w:rsidP="00946C2E">
            <w:pPr>
              <w:bidi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56D45DE" w14:textId="311DC157" w:rsidR="00946C2E" w:rsidRPr="00873FF7" w:rsidRDefault="00946C2E" w:rsidP="00946C2E">
            <w:pPr>
              <w:bidi w:val="0"/>
              <w:rPr>
                <w:rFonts w:asciiTheme="majorBidi" w:hAnsiTheme="majorBidi" w:cstheme="majorBidi"/>
                <w:b/>
                <w:sz w:val="32"/>
                <w:szCs w:val="32"/>
              </w:rPr>
            </w:pPr>
          </w:p>
        </w:tc>
        <w:tc>
          <w:tcPr>
            <w:tcW w:w="1826" w:type="dxa"/>
          </w:tcPr>
          <w:p w14:paraId="255BDA69" w14:textId="2507A3A5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946C2E" w14:paraId="4891005C" w14:textId="77777777" w:rsidTr="0031598C">
        <w:tc>
          <w:tcPr>
            <w:tcW w:w="558" w:type="dxa"/>
            <w:vAlign w:val="bottom"/>
          </w:tcPr>
          <w:p w14:paraId="7A1F8A1E" w14:textId="0501E635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952" w:type="dxa"/>
            <w:vAlign w:val="bottom"/>
          </w:tcPr>
          <w:p w14:paraId="27029929" w14:textId="38DFDA3D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638" w:type="dxa"/>
          </w:tcPr>
          <w:p w14:paraId="29BA81E7" w14:textId="4C7B7FBA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339" w:type="dxa"/>
          </w:tcPr>
          <w:p w14:paraId="05EF72D0" w14:textId="36B803EE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59" w:type="dxa"/>
          </w:tcPr>
          <w:p w14:paraId="731643BF" w14:textId="1DED613C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4D45087" w14:textId="2BDB7A3E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86" w:type="dxa"/>
          </w:tcPr>
          <w:p w14:paraId="3831E582" w14:textId="12679C15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40" w:type="dxa"/>
          </w:tcPr>
          <w:p w14:paraId="515AFF95" w14:textId="2041ABC6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826" w:type="dxa"/>
          </w:tcPr>
          <w:p w14:paraId="0F12353C" w14:textId="7B87B542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946C2E" w14:paraId="45340EB8" w14:textId="77777777" w:rsidTr="0031598C">
        <w:tc>
          <w:tcPr>
            <w:tcW w:w="558" w:type="dxa"/>
            <w:vAlign w:val="bottom"/>
          </w:tcPr>
          <w:p w14:paraId="7DC7A0C9" w14:textId="7237B6FF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52" w:type="dxa"/>
            <w:vAlign w:val="bottom"/>
          </w:tcPr>
          <w:p w14:paraId="6E703747" w14:textId="180E5C37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638" w:type="dxa"/>
          </w:tcPr>
          <w:p w14:paraId="62058D29" w14:textId="1E0DF21F" w:rsidR="00946C2E" w:rsidRPr="00191C2D" w:rsidRDefault="00946C2E" w:rsidP="00946C2E">
            <w:pPr>
              <w:bidi w:val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39" w:type="dxa"/>
          </w:tcPr>
          <w:p w14:paraId="291C47B5" w14:textId="59F81A18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59" w:type="dxa"/>
          </w:tcPr>
          <w:p w14:paraId="0A054D2B" w14:textId="2F4089ED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7DFCE65" w14:textId="7A2D19B7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86" w:type="dxa"/>
          </w:tcPr>
          <w:p w14:paraId="086E13FC" w14:textId="0DA47BC6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40" w:type="dxa"/>
          </w:tcPr>
          <w:p w14:paraId="315DD816" w14:textId="44AF217C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826" w:type="dxa"/>
          </w:tcPr>
          <w:p w14:paraId="0B07CC44" w14:textId="7EC41D90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946C2E" w14:paraId="079F678F" w14:textId="77777777" w:rsidTr="0031598C">
        <w:tc>
          <w:tcPr>
            <w:tcW w:w="558" w:type="dxa"/>
            <w:vAlign w:val="bottom"/>
          </w:tcPr>
          <w:p w14:paraId="79257449" w14:textId="30F001F5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52" w:type="dxa"/>
            <w:vAlign w:val="bottom"/>
          </w:tcPr>
          <w:p w14:paraId="2CEB0211" w14:textId="3C93BF54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638" w:type="dxa"/>
            <w:vAlign w:val="bottom"/>
          </w:tcPr>
          <w:p w14:paraId="4EBB0F3B" w14:textId="31B9B64F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339" w:type="dxa"/>
            <w:vAlign w:val="center"/>
          </w:tcPr>
          <w:p w14:paraId="0C957C54" w14:textId="33E06C66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59" w:type="dxa"/>
            <w:vAlign w:val="bottom"/>
          </w:tcPr>
          <w:p w14:paraId="79442817" w14:textId="31D41F18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276" w:type="dxa"/>
            <w:vAlign w:val="center"/>
          </w:tcPr>
          <w:p w14:paraId="2FC70C61" w14:textId="43AB4844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86" w:type="dxa"/>
            <w:vAlign w:val="bottom"/>
          </w:tcPr>
          <w:p w14:paraId="46C2FC81" w14:textId="79F4725C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40" w:type="dxa"/>
          </w:tcPr>
          <w:p w14:paraId="5B660819" w14:textId="2B3B34B2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826" w:type="dxa"/>
          </w:tcPr>
          <w:p w14:paraId="46C17B2E" w14:textId="1D002FEC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946C2E" w14:paraId="49BAD246" w14:textId="77777777" w:rsidTr="0031598C">
        <w:tc>
          <w:tcPr>
            <w:tcW w:w="558" w:type="dxa"/>
            <w:vAlign w:val="bottom"/>
          </w:tcPr>
          <w:p w14:paraId="0954963F" w14:textId="2FA31859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952" w:type="dxa"/>
            <w:vAlign w:val="bottom"/>
          </w:tcPr>
          <w:p w14:paraId="0D149255" w14:textId="6F93EBB7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638" w:type="dxa"/>
          </w:tcPr>
          <w:p w14:paraId="693E7721" w14:textId="485E9556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339" w:type="dxa"/>
          </w:tcPr>
          <w:p w14:paraId="74F59C43" w14:textId="5A4FF45E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59" w:type="dxa"/>
          </w:tcPr>
          <w:p w14:paraId="1C6D2C4B" w14:textId="009474C2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4477447" w14:textId="51CEAB74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86" w:type="dxa"/>
          </w:tcPr>
          <w:p w14:paraId="23490407" w14:textId="14A67B23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40" w:type="dxa"/>
          </w:tcPr>
          <w:p w14:paraId="795CBDB1" w14:textId="5E7DA16B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826" w:type="dxa"/>
          </w:tcPr>
          <w:p w14:paraId="136CA321" w14:textId="0B1FD010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946C2E" w14:paraId="70287269" w14:textId="77777777" w:rsidTr="0031598C">
        <w:tc>
          <w:tcPr>
            <w:tcW w:w="558" w:type="dxa"/>
            <w:vAlign w:val="bottom"/>
          </w:tcPr>
          <w:p w14:paraId="1F21A47E" w14:textId="09DF5DD1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952" w:type="dxa"/>
            <w:vAlign w:val="bottom"/>
          </w:tcPr>
          <w:p w14:paraId="68B0402D" w14:textId="31E02E00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638" w:type="dxa"/>
            <w:vAlign w:val="bottom"/>
          </w:tcPr>
          <w:p w14:paraId="4C9AE659" w14:textId="6920FEE9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339" w:type="dxa"/>
            <w:vAlign w:val="center"/>
          </w:tcPr>
          <w:p w14:paraId="15005CBD" w14:textId="77777777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59" w:type="dxa"/>
            <w:vAlign w:val="bottom"/>
          </w:tcPr>
          <w:p w14:paraId="6D83C2AA" w14:textId="1C9DB477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276" w:type="dxa"/>
            <w:vAlign w:val="center"/>
          </w:tcPr>
          <w:p w14:paraId="16395379" w14:textId="393A0485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86" w:type="dxa"/>
            <w:vAlign w:val="bottom"/>
          </w:tcPr>
          <w:p w14:paraId="72CFE7E5" w14:textId="18C6C5C4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40" w:type="dxa"/>
          </w:tcPr>
          <w:p w14:paraId="131AA72D" w14:textId="77777777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826" w:type="dxa"/>
          </w:tcPr>
          <w:p w14:paraId="7A7EDE70" w14:textId="77777777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946C2E" w14:paraId="488F4364" w14:textId="77777777" w:rsidTr="0031598C">
        <w:tc>
          <w:tcPr>
            <w:tcW w:w="558" w:type="dxa"/>
            <w:vAlign w:val="bottom"/>
          </w:tcPr>
          <w:p w14:paraId="5ABA0C92" w14:textId="0D515D8F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952" w:type="dxa"/>
            <w:vAlign w:val="bottom"/>
          </w:tcPr>
          <w:p w14:paraId="2E812291" w14:textId="6FC39538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638" w:type="dxa"/>
            <w:vAlign w:val="bottom"/>
          </w:tcPr>
          <w:p w14:paraId="2B17F33D" w14:textId="673ED022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339" w:type="dxa"/>
            <w:vAlign w:val="center"/>
          </w:tcPr>
          <w:p w14:paraId="5CFF84C2" w14:textId="77777777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59" w:type="dxa"/>
            <w:vAlign w:val="bottom"/>
          </w:tcPr>
          <w:p w14:paraId="50DB277A" w14:textId="535E6468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276" w:type="dxa"/>
            <w:vAlign w:val="center"/>
          </w:tcPr>
          <w:p w14:paraId="3863C549" w14:textId="01CC46B9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86" w:type="dxa"/>
            <w:vAlign w:val="bottom"/>
          </w:tcPr>
          <w:p w14:paraId="028655A1" w14:textId="00518B6C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40" w:type="dxa"/>
          </w:tcPr>
          <w:p w14:paraId="591BEF5C" w14:textId="77777777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826" w:type="dxa"/>
          </w:tcPr>
          <w:p w14:paraId="03EA24B7" w14:textId="77777777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946C2E" w14:paraId="39E1F3BB" w14:textId="77777777" w:rsidTr="0031598C">
        <w:tc>
          <w:tcPr>
            <w:tcW w:w="558" w:type="dxa"/>
            <w:vAlign w:val="bottom"/>
          </w:tcPr>
          <w:p w14:paraId="3B193509" w14:textId="73051179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952" w:type="dxa"/>
            <w:vAlign w:val="bottom"/>
          </w:tcPr>
          <w:p w14:paraId="51146EB7" w14:textId="1288FF94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638" w:type="dxa"/>
            <w:vAlign w:val="bottom"/>
          </w:tcPr>
          <w:p w14:paraId="17E83128" w14:textId="22CFA210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339" w:type="dxa"/>
            <w:vAlign w:val="center"/>
          </w:tcPr>
          <w:p w14:paraId="7AF2DEC8" w14:textId="77777777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59" w:type="dxa"/>
            <w:vAlign w:val="bottom"/>
          </w:tcPr>
          <w:p w14:paraId="41B29ABB" w14:textId="6EE00293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276" w:type="dxa"/>
            <w:vAlign w:val="center"/>
          </w:tcPr>
          <w:p w14:paraId="11AF1708" w14:textId="14C1E9F9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586" w:type="dxa"/>
            <w:vAlign w:val="bottom"/>
          </w:tcPr>
          <w:p w14:paraId="7BE6D18B" w14:textId="3D4082A0" w:rsidR="00946C2E" w:rsidRDefault="00946C2E" w:rsidP="00946C2E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440" w:type="dxa"/>
          </w:tcPr>
          <w:p w14:paraId="790192C6" w14:textId="77777777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826" w:type="dxa"/>
          </w:tcPr>
          <w:p w14:paraId="1CD531BD" w14:textId="77777777" w:rsidR="00946C2E" w:rsidRDefault="00946C2E" w:rsidP="00946C2E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</w:tbl>
    <w:p w14:paraId="6A6C7718" w14:textId="12EE051E" w:rsidR="000B6766" w:rsidRPr="001D6F7C" w:rsidRDefault="000B6766" w:rsidP="0031598C">
      <w:pPr>
        <w:bidi w:val="0"/>
        <w:rPr>
          <w:rFonts w:asciiTheme="majorBidi" w:hAnsiTheme="majorBidi" w:cstheme="majorBidi"/>
          <w:sz w:val="32"/>
          <w:szCs w:val="32"/>
          <w:rtl/>
        </w:rPr>
      </w:pPr>
    </w:p>
    <w:sectPr w:rsidR="000B6766" w:rsidRPr="001D6F7C" w:rsidSect="0031598C">
      <w:headerReference w:type="default" r:id="rId7"/>
      <w:footerReference w:type="default" r:id="rId8"/>
      <w:pgSz w:w="16838" w:h="11906" w:orient="landscape"/>
      <w:pgMar w:top="35" w:right="1440" w:bottom="180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5924DF" w14:textId="77777777" w:rsidR="00122B77" w:rsidRDefault="00122B77" w:rsidP="009C13CA">
      <w:pPr>
        <w:spacing w:after="0" w:line="240" w:lineRule="auto"/>
      </w:pPr>
      <w:r>
        <w:separator/>
      </w:r>
    </w:p>
  </w:endnote>
  <w:endnote w:type="continuationSeparator" w:id="0">
    <w:p w14:paraId="5FC79C5E" w14:textId="77777777" w:rsidR="00122B77" w:rsidRDefault="00122B77" w:rsidP="009C1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Hijaz S_U normal.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mohammad bold art 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F2CEFA" w14:textId="1FA6D069" w:rsidR="007A591C" w:rsidRPr="00D27E9F" w:rsidRDefault="007A591C" w:rsidP="001D6F7C">
    <w:pPr>
      <w:pStyle w:val="Footer"/>
      <w:jc w:val="right"/>
      <w:rPr>
        <w:b/>
        <w:bCs/>
        <w:rtl/>
      </w:rPr>
    </w:pPr>
    <w:r w:rsidRPr="00D27E9F">
      <w:rPr>
        <w:b/>
        <w:bCs/>
      </w:rPr>
      <w:t>Course instructor</w:t>
    </w:r>
    <w:r>
      <w:rPr>
        <w:b/>
        <w:bCs/>
      </w:rPr>
      <w:t xml:space="preserve"> signature: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F256BB" w14:textId="77777777" w:rsidR="00122B77" w:rsidRDefault="00122B77" w:rsidP="009C13CA">
      <w:pPr>
        <w:spacing w:after="0" w:line="240" w:lineRule="auto"/>
      </w:pPr>
      <w:r>
        <w:separator/>
      </w:r>
    </w:p>
  </w:footnote>
  <w:footnote w:type="continuationSeparator" w:id="0">
    <w:p w14:paraId="66770268" w14:textId="77777777" w:rsidR="00122B77" w:rsidRDefault="00122B77" w:rsidP="009C1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CB96AD" w14:textId="0538B8C8" w:rsidR="0031598C" w:rsidRDefault="0031598C" w:rsidP="0031598C">
    <w:pPr>
      <w:jc w:val="center"/>
      <w:rPr>
        <w:rFonts w:cs="MCS Hijaz S_U normal."/>
        <w:sz w:val="40"/>
        <w:szCs w:val="40"/>
        <w:rtl/>
      </w:rPr>
    </w:pPr>
    <w:r w:rsidRPr="00B543B8">
      <w:rPr>
        <w:rFonts w:hint="cs"/>
        <w:b/>
        <w:bCs/>
        <w:noProof/>
        <w:color w:val="002060"/>
        <w:sz w:val="24"/>
        <w:szCs w:val="24"/>
        <w:rtl/>
      </w:rPr>
      <w:drawing>
        <wp:anchor distT="0" distB="0" distL="114300" distR="114300" simplePos="0" relativeHeight="251665920" behindDoc="0" locked="0" layoutInCell="1" allowOverlap="1" wp14:anchorId="04FC1363" wp14:editId="29F2D815">
          <wp:simplePos x="0" y="0"/>
          <wp:positionH relativeFrom="column">
            <wp:posOffset>3757295</wp:posOffset>
          </wp:positionH>
          <wp:positionV relativeFrom="paragraph">
            <wp:posOffset>266065</wp:posOffset>
          </wp:positionV>
          <wp:extent cx="1344930" cy="1179830"/>
          <wp:effectExtent l="0" t="0" r="7620" b="1270"/>
          <wp:wrapNone/>
          <wp:docPr id="26" name="Picture 26" descr="شعار جامعة نجرا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شعار جامعة نجران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4930" cy="1179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47488" behindDoc="0" locked="0" layoutInCell="1" allowOverlap="1" wp14:anchorId="59E38E1F" wp14:editId="6C1584A7">
              <wp:simplePos x="0" y="0"/>
              <wp:positionH relativeFrom="column">
                <wp:posOffset>6886575</wp:posOffset>
              </wp:positionH>
              <wp:positionV relativeFrom="paragraph">
                <wp:posOffset>29210</wp:posOffset>
              </wp:positionV>
              <wp:extent cx="2409825" cy="1122045"/>
              <wp:effectExtent l="0" t="0" r="0" b="1905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9825" cy="1122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DD1EDD0" w14:textId="77777777" w:rsidR="0031598C" w:rsidRPr="00C01463" w:rsidRDefault="0031598C" w:rsidP="0031598C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المملكة العربي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ة الس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عودية</w:t>
                          </w:r>
                        </w:p>
                        <w:p w14:paraId="599D2D63" w14:textId="77777777" w:rsidR="0031598C" w:rsidRPr="00C01463" w:rsidRDefault="0031598C" w:rsidP="0031598C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وزارة التعليم العالي</w:t>
                          </w:r>
                        </w:p>
                        <w:p w14:paraId="7DE30D39" w14:textId="77777777" w:rsidR="0031598C" w:rsidRPr="00C01463" w:rsidRDefault="0031598C" w:rsidP="0031598C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جامعة نجران</w:t>
                          </w:r>
                        </w:p>
                        <w:p w14:paraId="0A7F30E2" w14:textId="77777777" w:rsidR="0031598C" w:rsidRDefault="0031598C" w:rsidP="0031598C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كلية 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العلوم 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الطب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ية التطبيقية</w:t>
                          </w:r>
                        </w:p>
                        <w:p w14:paraId="4C82F43D" w14:textId="77777777" w:rsidR="0031598C" w:rsidRPr="00C01463" w:rsidRDefault="0031598C" w:rsidP="0031598C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وحدة التطوير والجودة </w:t>
                          </w:r>
                        </w:p>
                        <w:p w14:paraId="56E0B375" w14:textId="77777777" w:rsidR="0031598C" w:rsidRPr="00C01463" w:rsidRDefault="0031598C" w:rsidP="0031598C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</w:p>
                        <w:p w14:paraId="05516D8B" w14:textId="77777777" w:rsidR="0031598C" w:rsidRPr="00C01463" w:rsidRDefault="0031598C" w:rsidP="0031598C">
                          <w:pPr>
                            <w:spacing w:after="0"/>
                            <w:jc w:val="center"/>
                            <w:rPr>
                              <w:rFonts w:cs="mohammad bold art 1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E38E1F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left:0;text-align:left;margin-left:542.25pt;margin-top:2.3pt;width:189.75pt;height:88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" filled="f" stroked="f">
              <v:path arrowok="t"/>
              <v:textbox>
                <w:txbxContent>
                  <w:p w14:paraId="5DD1EDD0" w14:textId="77777777" w:rsidR="0031598C" w:rsidRPr="00C01463" w:rsidRDefault="0031598C" w:rsidP="0031598C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المملكة العربي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ة الس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عودية</w:t>
                    </w:r>
                  </w:p>
                  <w:p w14:paraId="599D2D63" w14:textId="77777777" w:rsidR="0031598C" w:rsidRPr="00C01463" w:rsidRDefault="0031598C" w:rsidP="0031598C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وزارة التعليم العالي</w:t>
                    </w:r>
                  </w:p>
                  <w:p w14:paraId="7DE30D39" w14:textId="77777777" w:rsidR="0031598C" w:rsidRPr="00C01463" w:rsidRDefault="0031598C" w:rsidP="0031598C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جامعة نجران</w:t>
                    </w:r>
                  </w:p>
                  <w:p w14:paraId="0A7F30E2" w14:textId="77777777" w:rsidR="0031598C" w:rsidRDefault="0031598C" w:rsidP="0031598C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كلية 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العلوم 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الطب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ية التطبيقية</w:t>
                    </w:r>
                  </w:p>
                  <w:p w14:paraId="4C82F43D" w14:textId="77777777" w:rsidR="0031598C" w:rsidRPr="00C01463" w:rsidRDefault="0031598C" w:rsidP="0031598C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وحدة التطوير والجودة </w:t>
                    </w:r>
                  </w:p>
                  <w:p w14:paraId="56E0B375" w14:textId="77777777" w:rsidR="0031598C" w:rsidRPr="00C01463" w:rsidRDefault="0031598C" w:rsidP="0031598C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</w:p>
                  <w:p w14:paraId="05516D8B" w14:textId="77777777" w:rsidR="0031598C" w:rsidRPr="00C01463" w:rsidRDefault="0031598C" w:rsidP="0031598C">
                    <w:pPr>
                      <w:spacing w:after="0"/>
                      <w:jc w:val="center"/>
                      <w:rPr>
                        <w:rFonts w:cs="mohammad bold art 1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BDC4B6C" wp14:editId="599A1E1E">
              <wp:simplePos x="0" y="0"/>
              <wp:positionH relativeFrom="column">
                <wp:posOffset>-523875</wp:posOffset>
              </wp:positionH>
              <wp:positionV relativeFrom="paragraph">
                <wp:posOffset>8255</wp:posOffset>
              </wp:positionV>
              <wp:extent cx="2507615" cy="1335405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7615" cy="1335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7735CE7" w14:textId="77777777" w:rsidR="0031598C" w:rsidRPr="00797BB1" w:rsidRDefault="0031598C" w:rsidP="0031598C">
                          <w:pPr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  <w:sz w:val="18"/>
                              <w:szCs w:val="18"/>
                              <w:rtl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  <w:sz w:val="24"/>
                              <w:szCs w:val="24"/>
                            </w:rPr>
                            <w:t>KINGDOM OF SAUDI ARABIA</w:t>
                          </w:r>
                        </w:p>
                        <w:p w14:paraId="5FBFC868" w14:textId="77777777" w:rsidR="0031598C" w:rsidRPr="00797BB1" w:rsidRDefault="0031598C" w:rsidP="0031598C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Ministry Of Higher Education</w:t>
                          </w:r>
                        </w:p>
                        <w:p w14:paraId="5B782A5A" w14:textId="77777777" w:rsidR="0031598C" w:rsidRPr="00797BB1" w:rsidRDefault="0031598C" w:rsidP="0031598C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  <w:rtl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Najran University</w:t>
                          </w:r>
                        </w:p>
                        <w:p w14:paraId="2BFDA01B" w14:textId="77777777" w:rsidR="0031598C" w:rsidRPr="00797BB1" w:rsidRDefault="0031598C" w:rsidP="0031598C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Applied Medical Sciences College</w:t>
                          </w:r>
                        </w:p>
                        <w:p w14:paraId="3BF3E461" w14:textId="77777777" w:rsidR="0031598C" w:rsidRPr="00797BB1" w:rsidRDefault="0031598C" w:rsidP="0031598C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Development and Quality</w:t>
                          </w:r>
                          <w:r>
                            <w:rPr>
                              <w:b/>
                              <w:color w:val="1F497D"/>
                            </w:rPr>
                            <w:t xml:space="preserve"> Unit </w:t>
                          </w:r>
                        </w:p>
                        <w:p w14:paraId="168D3C66" w14:textId="77777777" w:rsidR="0031598C" w:rsidRPr="00797BB1" w:rsidRDefault="0031598C" w:rsidP="0031598C">
                          <w:pPr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DC4B6C" id="Text Box 12" o:spid="_x0000_s1029" type="#_x0000_t202" style="position:absolute;left:0;text-align:left;margin-left:-41.25pt;margin-top:.65pt;width:197.45pt;height:105.1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" filled="f" stroked="f">
              <v:path arrowok="t"/>
              <v:textbox>
                <w:txbxContent>
                  <w:p w14:paraId="37735CE7" w14:textId="77777777" w:rsidR="0031598C" w:rsidRPr="00797BB1" w:rsidRDefault="0031598C" w:rsidP="0031598C">
                    <w:pPr>
                      <w:spacing w:after="0" w:line="360" w:lineRule="auto"/>
                      <w:jc w:val="center"/>
                      <w:rPr>
                        <w:b/>
                        <w:color w:val="1F497D"/>
                        <w:sz w:val="18"/>
                        <w:szCs w:val="18"/>
                        <w:rtl/>
                      </w:rPr>
                    </w:pPr>
                    <w:r w:rsidRPr="00797BB1">
                      <w:rPr>
                        <w:b/>
                        <w:color w:val="1F497D"/>
                        <w:sz w:val="24"/>
                        <w:szCs w:val="24"/>
                      </w:rPr>
                      <w:t>KINGDOM OF SAUDI ARABIA</w:t>
                    </w:r>
                  </w:p>
                  <w:p w14:paraId="5FBFC868" w14:textId="77777777" w:rsidR="0031598C" w:rsidRPr="00797BB1" w:rsidRDefault="0031598C" w:rsidP="0031598C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Ministry Of Higher Education</w:t>
                    </w:r>
                  </w:p>
                  <w:p w14:paraId="5B782A5A" w14:textId="77777777" w:rsidR="0031598C" w:rsidRPr="00797BB1" w:rsidRDefault="0031598C" w:rsidP="0031598C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  <w:rtl/>
                      </w:rPr>
                    </w:pPr>
                    <w:r w:rsidRPr="00797BB1">
                      <w:rPr>
                        <w:b/>
                        <w:color w:val="1F497D"/>
                      </w:rPr>
                      <w:t>Najran University</w:t>
                    </w:r>
                  </w:p>
                  <w:p w14:paraId="2BFDA01B" w14:textId="77777777" w:rsidR="0031598C" w:rsidRPr="00797BB1" w:rsidRDefault="0031598C" w:rsidP="0031598C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Applied Medical Sciences College</w:t>
                    </w:r>
                  </w:p>
                  <w:p w14:paraId="3BF3E461" w14:textId="77777777" w:rsidR="0031598C" w:rsidRPr="00797BB1" w:rsidRDefault="0031598C" w:rsidP="0031598C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Development and Quality</w:t>
                    </w:r>
                    <w:r>
                      <w:rPr>
                        <w:b/>
                        <w:color w:val="1F497D"/>
                      </w:rPr>
                      <w:t xml:space="preserve"> Unit </w:t>
                    </w:r>
                  </w:p>
                  <w:p w14:paraId="168D3C66" w14:textId="77777777" w:rsidR="0031598C" w:rsidRPr="00797BB1" w:rsidRDefault="0031598C" w:rsidP="0031598C">
                    <w:pPr>
                      <w:spacing w:after="0" w:line="360" w:lineRule="auto"/>
                      <w:jc w:val="center"/>
                      <w:rPr>
                        <w:b/>
                        <w:color w:val="1F497D"/>
                      </w:rPr>
                    </w:pPr>
                  </w:p>
                </w:txbxContent>
              </v:textbox>
            </v:shape>
          </w:pict>
        </mc:Fallback>
      </mc:AlternateContent>
    </w:r>
    <w:r w:rsidRPr="00B543B8">
      <w:rPr>
        <w:rFonts w:cs="MCS Hijaz S_U normal." w:hint="cs"/>
        <w:b/>
        <w:bCs/>
        <w:sz w:val="24"/>
        <w:szCs w:val="24"/>
        <w:rtl/>
      </w:rPr>
      <w:t>بسم</w:t>
    </w:r>
    <w:r w:rsidRPr="00B543B8">
      <w:rPr>
        <w:rFonts w:cs="MCS Hijaz S_U normal." w:hint="cs"/>
        <w:sz w:val="14"/>
        <w:rtl/>
      </w:rPr>
      <w:t xml:space="preserve"> </w:t>
    </w:r>
    <w:r w:rsidRPr="00B543B8">
      <w:rPr>
        <w:rFonts w:cs="MCS Hijaz S_U normal." w:hint="cs"/>
        <w:sz w:val="20"/>
        <w:szCs w:val="28"/>
        <w:rtl/>
      </w:rPr>
      <w:t>الله الرحمن الرحيم</w:t>
    </w:r>
  </w:p>
  <w:p w14:paraId="39604A02" w14:textId="77777777" w:rsidR="0031598C" w:rsidRPr="00F2496B" w:rsidRDefault="0031598C" w:rsidP="0031598C">
    <w:pPr>
      <w:jc w:val="center"/>
      <w:rPr>
        <w:color w:val="002060"/>
        <w:rtl/>
      </w:rPr>
    </w:pPr>
  </w:p>
  <w:p w14:paraId="3E03FC6D" w14:textId="77777777" w:rsidR="0031598C" w:rsidRDefault="0031598C" w:rsidP="0031598C">
    <w:pPr>
      <w:jc w:val="center"/>
      <w:rPr>
        <w:color w:val="002060"/>
        <w:rtl/>
      </w:rPr>
    </w:pPr>
  </w:p>
  <w:p w14:paraId="103FC838" w14:textId="06612FA4" w:rsidR="0031598C" w:rsidRPr="0031598C" w:rsidRDefault="0031598C" w:rsidP="0031598C">
    <w:pPr>
      <w:rPr>
        <w:color w:val="00206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572EF786" wp14:editId="3FDAA134">
              <wp:simplePos x="0" y="0"/>
              <wp:positionH relativeFrom="column">
                <wp:posOffset>4067175</wp:posOffset>
              </wp:positionH>
              <wp:positionV relativeFrom="paragraph">
                <wp:posOffset>20319</wp:posOffset>
              </wp:positionV>
              <wp:extent cx="1043940" cy="0"/>
              <wp:effectExtent l="0" t="57150" r="0" b="5715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43940" cy="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9818046" w14:textId="77777777" w:rsidR="0031598C" w:rsidRPr="002635E9" w:rsidRDefault="0031598C" w:rsidP="0031598C">
                          <w:pPr>
                            <w:jc w:val="both"/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</w:rPr>
                          </w:pPr>
                          <w:r w:rsidRPr="002635E9"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  <w:rtl/>
                            </w:rPr>
                            <w:t>الرقم :</w:t>
                          </w:r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 ......</w:t>
                          </w:r>
                          <w:r w:rsidRPr="002635E9">
                            <w:rPr>
                              <w:rFonts w:ascii="Sakkal Majalla" w:hAnsi="Sakkal Majalla" w:cs="Sakkal Majalla" w:hint="cs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.</w:t>
                          </w:r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72EF786" id="Text Box 14" o:spid="_x0000_s1030" type="#_x0000_t202" style="position:absolute;left:0;text-align:left;margin-left:320.25pt;margin-top:1.6pt;width:82.2pt;height:0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" filled="f" stroked="f">
              <v:path arrowok="t"/>
              <v:textbox>
                <w:txbxContent>
                  <w:p w14:paraId="59818046" w14:textId="77777777" w:rsidR="0031598C" w:rsidRPr="002635E9" w:rsidRDefault="0031598C" w:rsidP="0031598C">
                    <w:pPr>
                      <w:jc w:val="both"/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</w:rPr>
                    </w:pPr>
                    <w:r w:rsidRPr="002635E9"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  <w:rtl/>
                      </w:rPr>
                      <w:t>الرقم :</w:t>
                    </w:r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 xml:space="preserve"> ......</w:t>
                    </w:r>
                    <w:r w:rsidRPr="002635E9">
                      <w:rPr>
                        <w:rFonts w:ascii="Sakkal Majalla" w:hAnsi="Sakkal Majalla" w:cs="Sakkal Majalla" w:hint="cs"/>
                        <w:b/>
                        <w:color w:val="1F497D"/>
                        <w:sz w:val="24"/>
                        <w:szCs w:val="24"/>
                        <w:rtl/>
                      </w:rPr>
                      <w:t>.......</w:t>
                    </w:r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>......</w:t>
                    </w:r>
                  </w:p>
                </w:txbxContent>
              </v:textbox>
            </v:shape>
          </w:pict>
        </mc:Fallback>
      </mc:AlternateContent>
    </w:r>
  </w:p>
  <w:p w14:paraId="4CFD944C" w14:textId="77777777" w:rsidR="007A591C" w:rsidRPr="0031598C" w:rsidRDefault="007A591C" w:rsidP="0031598C">
    <w:pPr>
      <w:pStyle w:val="Header"/>
      <w:rPr>
        <w:rtl/>
      </w:rPr>
    </w:pPr>
    <w:r w:rsidRPr="0031598C"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zW1sDQwMTM3MzRQ0lEKTi0uzszPAykwqQUAW6d57CwAAAA="/>
  </w:docVars>
  <w:rsids>
    <w:rsidRoot w:val="00B12F48"/>
    <w:rsid w:val="0000221A"/>
    <w:rsid w:val="00015422"/>
    <w:rsid w:val="000563D1"/>
    <w:rsid w:val="00067F75"/>
    <w:rsid w:val="000B239E"/>
    <w:rsid w:val="000B6766"/>
    <w:rsid w:val="000D605E"/>
    <w:rsid w:val="000D7BF1"/>
    <w:rsid w:val="00122B77"/>
    <w:rsid w:val="00191C2D"/>
    <w:rsid w:val="001D6F7C"/>
    <w:rsid w:val="001E2444"/>
    <w:rsid w:val="00236484"/>
    <w:rsid w:val="002517CC"/>
    <w:rsid w:val="002C3C2B"/>
    <w:rsid w:val="0031598C"/>
    <w:rsid w:val="005B4B14"/>
    <w:rsid w:val="007323E2"/>
    <w:rsid w:val="007A591C"/>
    <w:rsid w:val="00873FF7"/>
    <w:rsid w:val="0089281C"/>
    <w:rsid w:val="00906423"/>
    <w:rsid w:val="00924E16"/>
    <w:rsid w:val="00946C2E"/>
    <w:rsid w:val="00983F31"/>
    <w:rsid w:val="009C13CA"/>
    <w:rsid w:val="00B12F48"/>
    <w:rsid w:val="00B70FA3"/>
    <w:rsid w:val="00C449C6"/>
    <w:rsid w:val="00D27E9F"/>
    <w:rsid w:val="00E5514A"/>
    <w:rsid w:val="00F86A8F"/>
    <w:rsid w:val="00FD1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D0B75D"/>
  <w15:docId w15:val="{CA877B2E-EA75-465D-9CE8-33C131AAB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13C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3CA"/>
  </w:style>
  <w:style w:type="paragraph" w:styleId="Footer">
    <w:name w:val="footer"/>
    <w:basedOn w:val="Normal"/>
    <w:link w:val="FooterChar"/>
    <w:uiPriority w:val="99"/>
    <w:unhideWhenUsed/>
    <w:rsid w:val="009C13C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3CA"/>
  </w:style>
  <w:style w:type="paragraph" w:styleId="BalloonText">
    <w:name w:val="Balloon Text"/>
    <w:basedOn w:val="Normal"/>
    <w:link w:val="BalloonTextChar"/>
    <w:uiPriority w:val="99"/>
    <w:semiHidden/>
    <w:unhideWhenUsed/>
    <w:rsid w:val="009C13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3C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B4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59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6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3EB2DA-233D-4A79-BDC4-8490FC28D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103</Words>
  <Characters>59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 elsir ahmed fagir</dc:creator>
  <cp:keywords/>
  <dc:description/>
  <cp:lastModifiedBy>Mohammed Khalil Saeed Salih</cp:lastModifiedBy>
  <cp:revision>17</cp:revision>
  <cp:lastPrinted>2019-09-29T07:22:00Z</cp:lastPrinted>
  <dcterms:created xsi:type="dcterms:W3CDTF">2019-09-26T08:24:00Z</dcterms:created>
  <dcterms:modified xsi:type="dcterms:W3CDTF">2020-01-22T04:31:00Z</dcterms:modified>
</cp:coreProperties>
</file>